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B35DAB" w14:textId="621D1A33" w:rsidR="00664052" w:rsidRDefault="00664052" w:rsidP="00664052">
      <w:pPr>
        <w:pStyle w:val="UNSWHeading2"/>
      </w:pPr>
      <w:bookmarkStart w:id="0" w:name="_Toc21190138"/>
      <w:bookmarkStart w:id="1" w:name="_Toc21339554"/>
      <w:bookmarkStart w:id="2" w:name="_GoBack"/>
      <w:bookmarkEnd w:id="2"/>
      <w:r>
        <w:t>Classification of Complications</w:t>
      </w:r>
      <w:bookmarkEnd w:id="0"/>
      <w:bookmarkEnd w:id="1"/>
    </w:p>
    <w:p w14:paraId="740FD6E1" w14:textId="77777777" w:rsidR="00664052" w:rsidRDefault="00664052"/>
    <w:tbl>
      <w:tblPr>
        <w:tblStyle w:val="TableGrid"/>
        <w:tblW w:w="3026" w:type="pct"/>
        <w:jc w:val="center"/>
        <w:tblLook w:val="06A0" w:firstRow="1" w:lastRow="0" w:firstColumn="1" w:lastColumn="0" w:noHBand="1" w:noVBand="1"/>
        <w:tblCaption w:val="Summary descriptives table"/>
      </w:tblPr>
      <w:tblGrid>
        <w:gridCol w:w="5453"/>
      </w:tblGrid>
      <w:tr w:rsidR="00664052" w:rsidRPr="00D42BDE" w14:paraId="468C7D63" w14:textId="77777777" w:rsidTr="00664052">
        <w:trPr>
          <w:trHeight w:val="228"/>
          <w:jc w:val="center"/>
        </w:trPr>
        <w:tc>
          <w:tcPr>
            <w:tcW w:w="0" w:type="auto"/>
          </w:tcPr>
          <w:p w14:paraId="64059E08" w14:textId="77777777" w:rsidR="00664052" w:rsidRPr="00D42BDE" w:rsidRDefault="00664052" w:rsidP="00DA7D4C">
            <w:pPr>
              <w:pStyle w:val="Compac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2BDE">
              <w:rPr>
                <w:rFonts w:ascii="Times New Roman" w:hAnsi="Times New Roman" w:cs="Times New Roman"/>
                <w:b/>
                <w:sz w:val="20"/>
                <w:szCs w:val="20"/>
              </w:rPr>
              <w:t>Joint-related complications</w:t>
            </w:r>
          </w:p>
        </w:tc>
      </w:tr>
      <w:tr w:rsidR="00664052" w:rsidRPr="00D42BDE" w14:paraId="6D61644F" w14:textId="77777777" w:rsidTr="00664052">
        <w:trPr>
          <w:trHeight w:val="228"/>
          <w:jc w:val="center"/>
        </w:trPr>
        <w:tc>
          <w:tcPr>
            <w:tcW w:w="0" w:type="auto"/>
          </w:tcPr>
          <w:p w14:paraId="16B308B2" w14:textId="77777777" w:rsidR="00664052" w:rsidRPr="00D42BDE" w:rsidRDefault="00664052" w:rsidP="00DA7D4C">
            <w:pPr>
              <w:pStyle w:val="Compact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D42BDE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Major </w:t>
            </w:r>
          </w:p>
        </w:tc>
      </w:tr>
      <w:tr w:rsidR="00664052" w:rsidRPr="00E47411" w14:paraId="07C04C2F" w14:textId="77777777" w:rsidTr="00664052">
        <w:trPr>
          <w:trHeight w:val="228"/>
          <w:jc w:val="center"/>
        </w:trPr>
        <w:tc>
          <w:tcPr>
            <w:tcW w:w="0" w:type="auto"/>
          </w:tcPr>
          <w:p w14:paraId="4C522E1F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Fracture</w:t>
            </w:r>
          </w:p>
        </w:tc>
      </w:tr>
      <w:tr w:rsidR="00664052" w:rsidRPr="00E47411" w14:paraId="200FD69D" w14:textId="77777777" w:rsidTr="00664052">
        <w:trPr>
          <w:trHeight w:val="218"/>
          <w:jc w:val="center"/>
        </w:trPr>
        <w:tc>
          <w:tcPr>
            <w:tcW w:w="0" w:type="auto"/>
          </w:tcPr>
          <w:p w14:paraId="77375048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Major bleeding</w:t>
            </w:r>
          </w:p>
        </w:tc>
      </w:tr>
      <w:tr w:rsidR="00664052" w:rsidRPr="00E47411" w14:paraId="63631C72" w14:textId="77777777" w:rsidTr="00664052">
        <w:trPr>
          <w:trHeight w:val="218"/>
          <w:jc w:val="center"/>
        </w:trPr>
        <w:tc>
          <w:tcPr>
            <w:tcW w:w="0" w:type="auto"/>
          </w:tcPr>
          <w:p w14:paraId="1AA913A3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Dislocation</w:t>
            </w:r>
          </w:p>
        </w:tc>
      </w:tr>
      <w:tr w:rsidR="00664052" w:rsidRPr="00D42BDE" w14:paraId="7F82D78E" w14:textId="77777777" w:rsidTr="00664052">
        <w:trPr>
          <w:trHeight w:val="228"/>
          <w:jc w:val="center"/>
        </w:trPr>
        <w:tc>
          <w:tcPr>
            <w:tcW w:w="0" w:type="auto"/>
          </w:tcPr>
          <w:p w14:paraId="6C471F26" w14:textId="77777777" w:rsidR="00664052" w:rsidRPr="00D42BDE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D42BDE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Minor </w:t>
            </w:r>
          </w:p>
        </w:tc>
      </w:tr>
      <w:tr w:rsidR="00664052" w:rsidRPr="00E47411" w14:paraId="2EF4963B" w14:textId="77777777" w:rsidTr="00664052">
        <w:trPr>
          <w:trHeight w:val="228"/>
          <w:jc w:val="center"/>
        </w:trPr>
        <w:tc>
          <w:tcPr>
            <w:tcW w:w="0" w:type="auto"/>
          </w:tcPr>
          <w:p w14:paraId="5994725F" w14:textId="77777777" w:rsidR="00664052" w:rsidRPr="00E47411" w:rsidRDefault="00664052" w:rsidP="00DA7D4C">
            <w:pPr>
              <w:pStyle w:val="Compact"/>
              <w:ind w:left="317" w:hanging="31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Wound bleeding or oozing requiring vacuum dressing</w:t>
            </w:r>
          </w:p>
        </w:tc>
      </w:tr>
      <w:tr w:rsidR="00664052" w:rsidRPr="00E47411" w14:paraId="04068D9E" w14:textId="77777777" w:rsidTr="00664052">
        <w:trPr>
          <w:trHeight w:val="218"/>
          <w:jc w:val="center"/>
        </w:trPr>
        <w:tc>
          <w:tcPr>
            <w:tcW w:w="0" w:type="auto"/>
          </w:tcPr>
          <w:p w14:paraId="7834289A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Superficial surgical site infection</w:t>
            </w:r>
          </w:p>
        </w:tc>
      </w:tr>
      <w:tr w:rsidR="00664052" w:rsidRPr="00E47411" w14:paraId="0D4DD5CC" w14:textId="77777777" w:rsidTr="00664052">
        <w:trPr>
          <w:trHeight w:val="218"/>
          <w:jc w:val="center"/>
        </w:trPr>
        <w:tc>
          <w:tcPr>
            <w:tcW w:w="0" w:type="auto"/>
          </w:tcPr>
          <w:p w14:paraId="0A7388A5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Wound blister</w:t>
            </w:r>
          </w:p>
        </w:tc>
      </w:tr>
      <w:tr w:rsidR="00664052" w:rsidRPr="00D42BDE" w14:paraId="37B62E57" w14:textId="77777777" w:rsidTr="00664052">
        <w:trPr>
          <w:trHeight w:val="228"/>
          <w:jc w:val="center"/>
        </w:trPr>
        <w:tc>
          <w:tcPr>
            <w:tcW w:w="0" w:type="auto"/>
          </w:tcPr>
          <w:p w14:paraId="7E0F9AE5" w14:textId="77777777" w:rsidR="00664052" w:rsidRPr="00D42BDE" w:rsidRDefault="00664052" w:rsidP="00DA7D4C">
            <w:pPr>
              <w:pStyle w:val="Compac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2BDE">
              <w:rPr>
                <w:rFonts w:ascii="Times New Roman" w:hAnsi="Times New Roman" w:cs="Times New Roman"/>
                <w:b/>
                <w:sz w:val="20"/>
                <w:szCs w:val="20"/>
              </w:rPr>
              <w:t>Non-joint-related complications</w:t>
            </w:r>
          </w:p>
        </w:tc>
      </w:tr>
      <w:tr w:rsidR="00664052" w:rsidRPr="00D42BDE" w14:paraId="59C78CA3" w14:textId="77777777" w:rsidTr="00664052">
        <w:trPr>
          <w:trHeight w:val="218"/>
          <w:jc w:val="center"/>
        </w:trPr>
        <w:tc>
          <w:tcPr>
            <w:tcW w:w="0" w:type="auto"/>
          </w:tcPr>
          <w:p w14:paraId="631C8FDA" w14:textId="77777777" w:rsidR="00664052" w:rsidRPr="00D42BDE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D42BDE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Major </w:t>
            </w:r>
          </w:p>
        </w:tc>
      </w:tr>
      <w:tr w:rsidR="00664052" w:rsidRPr="00E47411" w14:paraId="486B30DF" w14:textId="77777777" w:rsidTr="00664052">
        <w:trPr>
          <w:trHeight w:val="228"/>
          <w:jc w:val="center"/>
        </w:trPr>
        <w:tc>
          <w:tcPr>
            <w:tcW w:w="0" w:type="auto"/>
          </w:tcPr>
          <w:p w14:paraId="576B3F60" w14:textId="77777777" w:rsidR="00664052" w:rsidRPr="00E47411" w:rsidRDefault="00664052" w:rsidP="00DA7D4C">
            <w:pPr>
              <w:pStyle w:val="Compact"/>
              <w:ind w:left="32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Death</w:t>
            </w:r>
          </w:p>
        </w:tc>
      </w:tr>
      <w:tr w:rsidR="00664052" w:rsidRPr="00E47411" w14:paraId="29E04785" w14:textId="77777777" w:rsidTr="00664052">
        <w:trPr>
          <w:trHeight w:val="228"/>
          <w:jc w:val="center"/>
        </w:trPr>
        <w:tc>
          <w:tcPr>
            <w:tcW w:w="0" w:type="auto"/>
          </w:tcPr>
          <w:p w14:paraId="533EC389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Respiratory</w:t>
            </w:r>
          </w:p>
        </w:tc>
      </w:tr>
      <w:tr w:rsidR="00664052" w:rsidRPr="00E47411" w14:paraId="41CC7B9A" w14:textId="77777777" w:rsidTr="00664052">
        <w:trPr>
          <w:trHeight w:val="218"/>
          <w:jc w:val="center"/>
        </w:trPr>
        <w:tc>
          <w:tcPr>
            <w:tcW w:w="0" w:type="auto"/>
          </w:tcPr>
          <w:p w14:paraId="1C24909C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Acute kidney injury</w:t>
            </w:r>
          </w:p>
        </w:tc>
      </w:tr>
      <w:tr w:rsidR="00664052" w:rsidRPr="00E47411" w14:paraId="2FB0B47D" w14:textId="77777777" w:rsidTr="00664052">
        <w:trPr>
          <w:trHeight w:val="228"/>
          <w:jc w:val="center"/>
        </w:trPr>
        <w:tc>
          <w:tcPr>
            <w:tcW w:w="0" w:type="auto"/>
          </w:tcPr>
          <w:p w14:paraId="5CAE8EFF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Myocardial infarction</w:t>
            </w:r>
          </w:p>
        </w:tc>
      </w:tr>
      <w:tr w:rsidR="00664052" w:rsidRPr="00E47411" w14:paraId="56E4AE37" w14:textId="77777777" w:rsidTr="00664052">
        <w:trPr>
          <w:trHeight w:val="228"/>
          <w:jc w:val="center"/>
        </w:trPr>
        <w:tc>
          <w:tcPr>
            <w:tcW w:w="0" w:type="auto"/>
          </w:tcPr>
          <w:p w14:paraId="2908EFCF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Ketosis</w:t>
            </w:r>
          </w:p>
        </w:tc>
      </w:tr>
      <w:tr w:rsidR="00664052" w:rsidRPr="00E47411" w14:paraId="7644A04C" w14:textId="77777777" w:rsidTr="00664052">
        <w:trPr>
          <w:trHeight w:val="218"/>
          <w:jc w:val="center"/>
        </w:trPr>
        <w:tc>
          <w:tcPr>
            <w:tcW w:w="0" w:type="auto"/>
          </w:tcPr>
          <w:p w14:paraId="1DFC61E7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Fall resulting in injury</w:t>
            </w:r>
          </w:p>
        </w:tc>
      </w:tr>
      <w:tr w:rsidR="00664052" w:rsidRPr="00D42BDE" w14:paraId="78E0C71D" w14:textId="77777777" w:rsidTr="00664052">
        <w:trPr>
          <w:trHeight w:val="228"/>
          <w:jc w:val="center"/>
        </w:trPr>
        <w:tc>
          <w:tcPr>
            <w:tcW w:w="0" w:type="auto"/>
          </w:tcPr>
          <w:p w14:paraId="41C68B74" w14:textId="77777777" w:rsidR="00664052" w:rsidRPr="00D42BDE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D42BDE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Minor </w:t>
            </w:r>
          </w:p>
        </w:tc>
      </w:tr>
      <w:tr w:rsidR="00664052" w:rsidRPr="00E47411" w14:paraId="5926AD3C" w14:textId="77777777" w:rsidTr="00664052">
        <w:trPr>
          <w:trHeight w:val="218"/>
          <w:jc w:val="center"/>
        </w:trPr>
        <w:tc>
          <w:tcPr>
            <w:tcW w:w="0" w:type="auto"/>
          </w:tcPr>
          <w:p w14:paraId="6243ABE7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Cardiac arrhythmia</w:t>
            </w:r>
          </w:p>
        </w:tc>
      </w:tr>
      <w:tr w:rsidR="00664052" w:rsidRPr="00E47411" w14:paraId="51B03C64" w14:textId="77777777" w:rsidTr="00664052">
        <w:trPr>
          <w:trHeight w:val="228"/>
          <w:jc w:val="center"/>
        </w:trPr>
        <w:tc>
          <w:tcPr>
            <w:tcW w:w="0" w:type="auto"/>
          </w:tcPr>
          <w:p w14:paraId="3BD0BB5A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Delirium</w:t>
            </w:r>
          </w:p>
        </w:tc>
      </w:tr>
      <w:tr w:rsidR="00664052" w:rsidRPr="00E47411" w14:paraId="1D39D3C8" w14:textId="77777777" w:rsidTr="00664052">
        <w:trPr>
          <w:trHeight w:val="218"/>
          <w:jc w:val="center"/>
        </w:trPr>
        <w:tc>
          <w:tcPr>
            <w:tcW w:w="0" w:type="auto"/>
          </w:tcPr>
          <w:p w14:paraId="7109BA37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Urinary tract infection</w:t>
            </w:r>
          </w:p>
        </w:tc>
      </w:tr>
      <w:tr w:rsidR="00664052" w:rsidRPr="00E47411" w14:paraId="62336F66" w14:textId="77777777" w:rsidTr="00664052">
        <w:trPr>
          <w:trHeight w:val="228"/>
          <w:jc w:val="center"/>
        </w:trPr>
        <w:tc>
          <w:tcPr>
            <w:tcW w:w="0" w:type="auto"/>
          </w:tcPr>
          <w:p w14:paraId="4E7E669D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Electrolyte disturbance</w:t>
            </w:r>
          </w:p>
        </w:tc>
      </w:tr>
      <w:tr w:rsidR="00664052" w:rsidRPr="00E47411" w14:paraId="061EDFFD" w14:textId="77777777" w:rsidTr="00664052">
        <w:trPr>
          <w:trHeight w:val="228"/>
          <w:jc w:val="center"/>
        </w:trPr>
        <w:tc>
          <w:tcPr>
            <w:tcW w:w="0" w:type="auto"/>
          </w:tcPr>
          <w:p w14:paraId="6A457824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Cellulitis</w:t>
            </w:r>
          </w:p>
        </w:tc>
      </w:tr>
      <w:tr w:rsidR="00664052" w:rsidRPr="00E47411" w14:paraId="7853D727" w14:textId="77777777" w:rsidTr="00664052">
        <w:trPr>
          <w:trHeight w:val="228"/>
          <w:jc w:val="center"/>
        </w:trPr>
        <w:tc>
          <w:tcPr>
            <w:tcW w:w="0" w:type="auto"/>
          </w:tcPr>
          <w:p w14:paraId="69839764" w14:textId="77777777" w:rsidR="00664052" w:rsidRPr="00E47411" w:rsidRDefault="00664052" w:rsidP="00DA7D4C">
            <w:pPr>
              <w:pStyle w:val="Compact"/>
              <w:ind w:left="32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Hypotension</w:t>
            </w:r>
          </w:p>
        </w:tc>
      </w:tr>
      <w:tr w:rsidR="00664052" w:rsidRPr="00E47411" w14:paraId="04E01D48" w14:textId="77777777" w:rsidTr="00664052">
        <w:trPr>
          <w:trHeight w:val="228"/>
          <w:jc w:val="center"/>
        </w:trPr>
        <w:tc>
          <w:tcPr>
            <w:tcW w:w="0" w:type="auto"/>
          </w:tcPr>
          <w:p w14:paraId="4371EEBA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Fall resulting in no injury</w:t>
            </w:r>
          </w:p>
        </w:tc>
      </w:tr>
      <w:tr w:rsidR="00664052" w:rsidRPr="00E47411" w14:paraId="5AA131C6" w14:textId="77777777" w:rsidTr="00664052">
        <w:trPr>
          <w:trHeight w:val="218"/>
          <w:jc w:val="center"/>
        </w:trPr>
        <w:tc>
          <w:tcPr>
            <w:tcW w:w="0" w:type="auto"/>
          </w:tcPr>
          <w:p w14:paraId="24D0001D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Fever with unknown cause</w:t>
            </w:r>
          </w:p>
        </w:tc>
      </w:tr>
      <w:tr w:rsidR="00664052" w:rsidRPr="00E47411" w14:paraId="0402AB21" w14:textId="77777777" w:rsidTr="00664052">
        <w:trPr>
          <w:trHeight w:val="228"/>
          <w:jc w:val="center"/>
        </w:trPr>
        <w:tc>
          <w:tcPr>
            <w:tcW w:w="0" w:type="auto"/>
          </w:tcPr>
          <w:p w14:paraId="74FF5F94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 xml:space="preserve">     </w:t>
            </w:r>
            <w:proofErr w:type="spellStart"/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Anaemia</w:t>
            </w:r>
            <w:proofErr w:type="spellEnd"/>
          </w:p>
        </w:tc>
      </w:tr>
      <w:tr w:rsidR="00664052" w:rsidRPr="00E47411" w14:paraId="402F33FE" w14:textId="77777777" w:rsidTr="00664052">
        <w:trPr>
          <w:trHeight w:val="218"/>
          <w:jc w:val="center"/>
        </w:trPr>
        <w:tc>
          <w:tcPr>
            <w:tcW w:w="0" w:type="auto"/>
          </w:tcPr>
          <w:p w14:paraId="756BB5ED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Atelectasis</w:t>
            </w:r>
          </w:p>
        </w:tc>
      </w:tr>
      <w:tr w:rsidR="00664052" w:rsidRPr="00E47411" w14:paraId="55054296" w14:textId="77777777" w:rsidTr="00664052">
        <w:trPr>
          <w:trHeight w:val="228"/>
          <w:jc w:val="center"/>
        </w:trPr>
        <w:tc>
          <w:tcPr>
            <w:tcW w:w="0" w:type="auto"/>
          </w:tcPr>
          <w:p w14:paraId="6DEA6A84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Polyuria</w:t>
            </w:r>
          </w:p>
        </w:tc>
      </w:tr>
      <w:tr w:rsidR="00664052" w:rsidRPr="00D42BDE" w14:paraId="18D14711" w14:textId="77777777" w:rsidTr="00664052">
        <w:trPr>
          <w:trHeight w:val="218"/>
          <w:jc w:val="center"/>
        </w:trPr>
        <w:tc>
          <w:tcPr>
            <w:tcW w:w="0" w:type="auto"/>
          </w:tcPr>
          <w:p w14:paraId="45D85F6A" w14:textId="77777777" w:rsidR="00664052" w:rsidRPr="00D42BDE" w:rsidRDefault="00664052" w:rsidP="00DA7D4C">
            <w:pPr>
              <w:pStyle w:val="Compact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D42BDE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Adverse Events</w:t>
            </w:r>
          </w:p>
        </w:tc>
      </w:tr>
      <w:tr w:rsidR="00664052" w:rsidRPr="00E47411" w14:paraId="2C9F997E" w14:textId="77777777" w:rsidTr="00664052">
        <w:trPr>
          <w:trHeight w:val="228"/>
          <w:jc w:val="center"/>
        </w:trPr>
        <w:tc>
          <w:tcPr>
            <w:tcW w:w="0" w:type="auto"/>
          </w:tcPr>
          <w:p w14:paraId="2FA01DAF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Pressure ulcer</w:t>
            </w:r>
          </w:p>
        </w:tc>
      </w:tr>
      <w:tr w:rsidR="00664052" w:rsidRPr="00E47411" w14:paraId="2DFC7C5E" w14:textId="77777777" w:rsidTr="00664052">
        <w:trPr>
          <w:trHeight w:val="218"/>
          <w:jc w:val="center"/>
        </w:trPr>
        <w:tc>
          <w:tcPr>
            <w:tcW w:w="0" w:type="auto"/>
          </w:tcPr>
          <w:p w14:paraId="01D0453A" w14:textId="77777777" w:rsidR="00664052" w:rsidRPr="00E47411" w:rsidRDefault="00664052" w:rsidP="00DA7D4C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47411">
              <w:rPr>
                <w:rFonts w:ascii="Times New Roman" w:hAnsi="Times New Roman" w:cs="Times New Roman"/>
                <w:sz w:val="20"/>
                <w:szCs w:val="20"/>
              </w:rPr>
              <w:t>     Drug reaction</w:t>
            </w:r>
          </w:p>
        </w:tc>
      </w:tr>
    </w:tbl>
    <w:p w14:paraId="73E2CA7F" w14:textId="12911A15" w:rsidR="009B1975" w:rsidRDefault="00664052"/>
    <w:sectPr w:rsidR="009B1975" w:rsidSect="008D703D">
      <w:pgSz w:w="11900" w:h="16840"/>
      <w:pgMar w:top="1440" w:right="1440" w:bottom="1440" w:left="1440" w:header="720" w:footer="720" w:gutter="0"/>
      <w:cols w:space="720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4052"/>
    <w:rsid w:val="00015841"/>
    <w:rsid w:val="00027C80"/>
    <w:rsid w:val="00031EB5"/>
    <w:rsid w:val="000530AD"/>
    <w:rsid w:val="00071170"/>
    <w:rsid w:val="00071D55"/>
    <w:rsid w:val="000A76AA"/>
    <w:rsid w:val="000B4B25"/>
    <w:rsid w:val="000F528F"/>
    <w:rsid w:val="0014516B"/>
    <w:rsid w:val="00146FA6"/>
    <w:rsid w:val="00181103"/>
    <w:rsid w:val="00185328"/>
    <w:rsid w:val="001B695F"/>
    <w:rsid w:val="00206C58"/>
    <w:rsid w:val="002165C1"/>
    <w:rsid w:val="002371E3"/>
    <w:rsid w:val="00274044"/>
    <w:rsid w:val="002A172C"/>
    <w:rsid w:val="002C69EE"/>
    <w:rsid w:val="002D02D2"/>
    <w:rsid w:val="002D5A9D"/>
    <w:rsid w:val="00305DC0"/>
    <w:rsid w:val="00313E7F"/>
    <w:rsid w:val="00370F1C"/>
    <w:rsid w:val="0037302D"/>
    <w:rsid w:val="003A7A4A"/>
    <w:rsid w:val="003C2726"/>
    <w:rsid w:val="0043048F"/>
    <w:rsid w:val="004568E6"/>
    <w:rsid w:val="004E2D29"/>
    <w:rsid w:val="00563DD9"/>
    <w:rsid w:val="0057295A"/>
    <w:rsid w:val="00572E66"/>
    <w:rsid w:val="00583C7B"/>
    <w:rsid w:val="005B245B"/>
    <w:rsid w:val="005E08ED"/>
    <w:rsid w:val="005F38B7"/>
    <w:rsid w:val="00601FB3"/>
    <w:rsid w:val="00636ED8"/>
    <w:rsid w:val="006512D3"/>
    <w:rsid w:val="00664052"/>
    <w:rsid w:val="006B1169"/>
    <w:rsid w:val="006D602A"/>
    <w:rsid w:val="00707A7E"/>
    <w:rsid w:val="00723217"/>
    <w:rsid w:val="00735AE0"/>
    <w:rsid w:val="00814524"/>
    <w:rsid w:val="00814CCF"/>
    <w:rsid w:val="00834D66"/>
    <w:rsid w:val="008718D4"/>
    <w:rsid w:val="00872D15"/>
    <w:rsid w:val="00876AE0"/>
    <w:rsid w:val="00881E98"/>
    <w:rsid w:val="008D703D"/>
    <w:rsid w:val="00940C3B"/>
    <w:rsid w:val="009624E8"/>
    <w:rsid w:val="00971A03"/>
    <w:rsid w:val="009A4020"/>
    <w:rsid w:val="009C0678"/>
    <w:rsid w:val="00A25B17"/>
    <w:rsid w:val="00A349DD"/>
    <w:rsid w:val="00A35E3B"/>
    <w:rsid w:val="00A57976"/>
    <w:rsid w:val="00AD6C10"/>
    <w:rsid w:val="00AE0B05"/>
    <w:rsid w:val="00AF1F02"/>
    <w:rsid w:val="00B24C1B"/>
    <w:rsid w:val="00B521EE"/>
    <w:rsid w:val="00B62249"/>
    <w:rsid w:val="00B64CC3"/>
    <w:rsid w:val="00B748F5"/>
    <w:rsid w:val="00B936A4"/>
    <w:rsid w:val="00B94464"/>
    <w:rsid w:val="00BE22C0"/>
    <w:rsid w:val="00C05D3C"/>
    <w:rsid w:val="00C1578D"/>
    <w:rsid w:val="00C366BD"/>
    <w:rsid w:val="00C4426E"/>
    <w:rsid w:val="00C5658B"/>
    <w:rsid w:val="00C9483E"/>
    <w:rsid w:val="00C9514A"/>
    <w:rsid w:val="00C97A87"/>
    <w:rsid w:val="00D22714"/>
    <w:rsid w:val="00D56454"/>
    <w:rsid w:val="00D951F3"/>
    <w:rsid w:val="00DD59AF"/>
    <w:rsid w:val="00DE19BA"/>
    <w:rsid w:val="00DF0D03"/>
    <w:rsid w:val="00DF5F09"/>
    <w:rsid w:val="00E02516"/>
    <w:rsid w:val="00E34D1A"/>
    <w:rsid w:val="00EB0FD1"/>
    <w:rsid w:val="00EC7C06"/>
    <w:rsid w:val="00EF4683"/>
    <w:rsid w:val="00F066DF"/>
    <w:rsid w:val="00F26172"/>
    <w:rsid w:val="00F552D2"/>
    <w:rsid w:val="00F65127"/>
    <w:rsid w:val="00F67AC7"/>
    <w:rsid w:val="00FA6D5D"/>
    <w:rsid w:val="00FE35F4"/>
    <w:rsid w:val="00FF1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3ED06B"/>
  <w14:defaultImageDpi w14:val="32767"/>
  <w15:chartTrackingRefBased/>
  <w15:docId w15:val="{7425A6CB-0E79-A846-A54A-E7F011DC2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405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664052"/>
    <w:pPr>
      <w:spacing w:before="36" w:after="36"/>
    </w:pPr>
    <w:rPr>
      <w:lang w:val="en-US" w:eastAsia="en-US"/>
    </w:rPr>
  </w:style>
  <w:style w:type="table" w:styleId="TableGrid">
    <w:name w:val="Table Grid"/>
    <w:basedOn w:val="TableNormal"/>
    <w:uiPriority w:val="39"/>
    <w:rsid w:val="006640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66405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4052"/>
  </w:style>
  <w:style w:type="paragraph" w:customStyle="1" w:styleId="UNSWHeading2">
    <w:name w:val="UNSW Heading 2"/>
    <w:basedOn w:val="Heading2"/>
    <w:qFormat/>
    <w:rsid w:val="00664052"/>
    <w:rPr>
      <w:rFonts w:ascii="Times New Roman" w:hAnsi="Times New Roman"/>
      <w:b/>
      <w:color w:val="000000" w:themeColor="text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40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16</Characters>
  <Application>Microsoft Office Word</Application>
  <DocSecurity>0</DocSecurity>
  <Lines>5</Lines>
  <Paragraphs>1</Paragraphs>
  <ScaleCrop>false</ScaleCrop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Cheng</dc:creator>
  <cp:keywords/>
  <dc:description/>
  <cp:lastModifiedBy>Emma Cheng</cp:lastModifiedBy>
  <cp:revision>1</cp:revision>
  <dcterms:created xsi:type="dcterms:W3CDTF">2019-10-27T02:47:00Z</dcterms:created>
  <dcterms:modified xsi:type="dcterms:W3CDTF">2019-10-27T02:48:00Z</dcterms:modified>
</cp:coreProperties>
</file>